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าธิตการใช้งานระบบระบบการเรียนการสอนทางไกลมหาวิทยาลัยราชภัฏสกลนคร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 สวัสดีค่ะ</w:t>
      </w:r>
    </w:p>
    <w:p>
      <w:pPr>
        <w:pStyle w:val="BodyText"/>
      </w:pPr>
      <w:r>
        <w:t xml:space="preserve">(ล่าม) ได้ยินค่ะ</w:t>
      </w:r>
    </w:p>
    <w:p>
      <w:pPr>
        <w:pStyle w:val="BodyText"/>
      </w:pPr>
      <w:r>
        <w:t xml:space="preserve">(อาจารย์) สวัสดีครับ พี่ล่าม</w:t>
      </w:r>
    </w:p>
    <w:p>
      <w:pPr>
        <w:pStyle w:val="BodyText"/>
      </w:pPr>
      <w:r>
        <w:t xml:space="preserve">(ล่าม) สวัสดีค่ะ ได้ยินเสียงล่ามไหมคะ</w:t>
      </w:r>
    </w:p>
    <w:p>
      <w:pPr>
        <w:pStyle w:val="BodyText"/>
      </w:pPr>
      <w:r>
        <w:t xml:space="preserve">(อาจารย์) ได้ยินชัดเจนเลยครับ เป็นอย่างไรฉีดยาหรือยัง</w:t>
      </w:r>
    </w:p>
    <w:p>
      <w:pPr>
        <w:pStyle w:val="BodyText"/>
      </w:pPr>
      <w:r>
        <w:t xml:space="preserve">(ล่าม) ยังเลยค่ะ</w:t>
      </w:r>
    </w:p>
    <w:p>
      <w:pPr>
        <w:pStyle w:val="BodyText"/>
      </w:pPr>
      <w:r>
        <w:t xml:space="preserve">(อาจารย์) ฉีดพร้อมกัน ๆ</w:t>
      </w:r>
    </w:p>
    <w:p>
      <w:pPr>
        <w:pStyle w:val="BodyText"/>
      </w:pPr>
      <w:r>
        <w:t xml:space="preserve">(ล่าม) ค่ะ</w:t>
      </w:r>
    </w:p>
    <w:p>
      <w:pPr>
        <w:pStyle w:val="BodyText"/>
      </w:pPr>
      <w:r>
        <w:t xml:space="preserve">(อาจารย์) วันนี้พอดีว่ามีทีมงานนะครับ ซึ่งเราก็จะทำเหมือนกับเราสอนปกตินะครับ</w:t>
      </w:r>
    </w:p>
    <w:p>
      <w:pPr>
        <w:pStyle w:val="BodyText"/>
      </w:pPr>
      <w:r>
        <w:t xml:space="preserve">(ล่าม) ได้ค่ะ</w:t>
      </w:r>
    </w:p>
    <w:p>
      <w:pPr>
        <w:pStyle w:val="BodyText"/>
      </w:pPr>
      <w:r>
        <w:t xml:space="preserve">(อาจารย์) เป็นระบบถอดความนะครับ ระบบนี้เรียกว่าระบบ CC นะครับ ซึ่งทุกอย่างที่เราเห็นในหน้าจอนี้ จะถูกบันทึกไว้ไว้ใน VDO เก็บเอาไว้ ดังนั้นเวลาที่เราสอนจริง ผมอยากจะให้อาจารย์ออกแบบดีไซน์ดี ๆ คุณสอนทีเดียวจบ แล้วเด็กนี่ไม่ว่าจะเด็กปกติ เด็กไม่ปกติก็เอามาใช้ได้ ซึ่งห้องนี้โดนออกแบบดีไซน์มาโดยให้เด็กหูหนวกนะครับ ซึ่งระบบนี้ เริ่มดำเนินการพัฒนาเมื่อปี 2560 แล้วเราก็เริ่มทำ 2560 แต่ว่าเราโดนน้ำท่วม วันที่ 28 กรกฎาคม 2560 เกือบ ๆ ในหลวงเลยเราเลยขยับมา ระบบนี้เราเริ่มใช้จริงเมื่อปีการศึกษา 2561 นะครับ จะเห็นว่า มีนะครับ มี 1. ระบบ CC ข้างบน เอาไว้ให้เด็กอ่าน เด็กหูหนวก เอาไว้อ่านทีหลังได้ ด้านซ้ายมือนะครับ ขวามือผมจะเป็นพี่ล่าม นะครับ จริง ๆ ถ้าทีมงานอยากเห็นจริง ๆ ว่าห้องตรงนั้นมันเป็นอย่างไร เขาจะทำอยู่ 4 ห้องนะครับ เราไปดูได้ที่ NECTEC นะครับ จริง ๆ ผมว่าจะไปดูเหมือนกัน แต่ว่าบังเอิญติด COVID-19 ห้อง 4 ห้องนั้นเขาทำมาเพื่อพวกเราโดยเฉพาะ ที่นักเรียนอยากได้ ที่พูดนี่ ห้องแบบนี้ 1 ห้อง แล้วก็ห้องของเขาอีก 1 ห้องนะครับ ก็เดี๋ยวจะลองทำเหมือนสอนจริงนะครับ อาจารย์นิวสอนดู ก็จะสลับให้ดูหน้าจออาจารย์แต่ละคน อาจารย์อยากจะถามนักเรียนนะครับ พี่ล่ามคนจังหวัดไหนครับ พี่ล่ามครับ คนจังหวัดอะไรครับ</w:t>
      </w:r>
    </w:p>
    <w:p>
      <w:pPr>
        <w:pStyle w:val="BodyText"/>
      </w:pPr>
      <w:r>
        <w:t xml:space="preserve">(ล่าม) กรุงเทพฯ</w:t>
      </w:r>
    </w:p>
    <w:p>
      <w:pPr>
        <w:pStyle w:val="BodyText"/>
      </w:pPr>
      <w:r>
        <w:t xml:space="preserve">(อาจารย์) ว่าจะเว่า ล่ามไม่ได้นะนี่ ฟังไม่ออก</w:t>
      </w:r>
    </w:p>
    <w:p>
      <w:pPr>
        <w:pStyle w:val="BodyText"/>
      </w:pPr>
      <w:r>
        <w:t xml:space="preserve">(อาจารย์) เพราะว่าตอนนี้เราก็จะมีล่ามแล้วก็มีทีมงาน CC เป็นที่ปรึกษานะครับ เพราะอะไรครับ เพราะบางทีอาจารย์สอนนี่ อยากอาจารย์แตงโมไม่ต้องห่วงเพราะเป็นคนกรุงเทพฯ นะ แต่ผมเป็นคนสกลนครโดยกำเนิด บางทีละเบลอมาแล้วครับ ภาษาอีสานนะครับ ก็จะ ข้อความข้างบนก็จะเริ่มงงนะครับ นะครับ เหมือนพี่ล่ามต้องช้า ๆ นะครับ หลักการนะครับ ก็คือมีคน 4 คน พิมพ์พร้อมกัน แล้วจะมีโปรแกรมตัดข้อความขึ้นมาให้ถูกต้อง ทั้งภาษาไทยและภาษาอังกฤษ นะครับ เป็นโปรแกรมนะครับ เป็นนวัตกรรมนะครับ ทำทุกอย่างให้เป็นนวัตกรรม เป็นโปรแกรมขึ้นมานะครับ พอเราพูดอะไรออกหมดนะครับ ครับ ครั้งหนึ่ง เขาก็เจริญพรนายกฯ ไป เขาก็อก ระบบนี้เคยถูกสวิตช์ไปที่สภานะครับ เอาไปขึ้นสภาอยู่ วันนั้นหวยออกที่อาจารย์อะไรนะ ที่สอน… ศาสตร์น่ะ บอก กำลังสอน ๆ อยู่พี่ แล้วอยู่ ๆ ผมเห็นรูปเหมือนนายกรัฐมนตรีนั่ง แล้วเขาประชุมสภา เขาทำอะไรกันหรอพี่ ก็ไปบอกน้องพี่ขอโทษ เขาบอกห้ามเขาจะสวิตช์ให้สภาฯ รู้ว่างานนี้มีอยู่จริง เพื่อจะของบประมาณ น่าจะบอกล่วงหน้าน่าจะได้เตรียมเจริญพรกัน เดี๋ยวลองดู แล้วลองดู เดี๋ยวลองให้อาจารย์นิวสอนดู ว่าเราทำอย่างไรนะครับ เพื่อพวกเราจะได้เอาไปออกแบบ ดีไซน์ไปสอนในวิชาทั่วไปจะเป็นอย่างไร</w:t>
      </w:r>
    </w:p>
    <w:p>
      <w:pPr>
        <w:pStyle w:val="BodyText"/>
      </w:pPr>
      <w:r>
        <w:t xml:space="preserve">(อาจารย์) สมมตินะคะ อาจารย์ก็จะมาเปิดสไลด์หรือเปิดเว็บฯ อะไรอย่างนี้ จากเครื่องของอาจารย์จะขึ้นส่วนของหน้าจอนี้ได้ ก็คือแล้วเมื่อ อย่างนี้นะคะ เหมือนพาปฏิบัติ อย่างเช่น ให้ค้นข้อมูลอย่างนี้ เราจะเปิดอะไรนี่ มันจะเปิดผ่านเครื่องนี้นะคะ แล้วเวลาสับสวิตช์เพื่อถาม ถ้าจะให้เห็น เห็นไหมคะ ผู้เรียนด้วยนี่ ก็จะเปิดที่ส่วนนี้นะคะ แต่ถ้าไม่มีการ… เห็นตัวนี้ เราจะเปิดเฉพาะส่วนที่เป็นล่ามแล้วก็นักเรียน จะเห็นแค่ 2 คน เพื่อจะได้เด็กก็จะได้เห็นล่ามชัด แล้วเวลาเด็กใช้นี่ เขาต้องใช้มือ ล่ามก็ต้องเห็นมือชัด ขยายขึ้น นึกออกนะคะ เห็นฝั่งนู้นเขาก็จะเห็น ก็โดยปกติเด็กที่คุย ใช่ไหม เข้าใจหรือเปล่า เออ ก็เด็กที่นี่เป็นเด็กหู ใช่ ๆ แต่นี่ ๆ ก็ต่อไมค์นี่ อย่างนี้ ล่ามก็ได้ยินพี่นิว นึกออกนะ ถ้ามีเด็กหูดีน่ะ เราก็ต้อง… ก็ใช้แบบที่เป็นลำโพง ที่มีไมค์ ที่มันเป็นชุดหูฟังพร้อมไมค์อย่างนี้ได้ใช้ได้ ไม่ได้ใช้ Zoom ตัวนี้ ใช่ อันนี้ใช้ระบบเขาเลย ของ NECTEC เลย เบอร์ 8 ไอ้อุ๋ยยังไม่เปิดนี่ นี่ เดี๋ยวลองดู อุ๋ยคุย อุ๋ยคุยภาษามือทักทาย</w:t>
      </w:r>
    </w:p>
    <w:p>
      <w:pPr>
        <w:pStyle w:val="BodyText"/>
      </w:pPr>
      <w:r>
        <w:t xml:space="preserve">(ล่าม) หนูเปิดไมค์ค่ะ</w:t>
      </w:r>
    </w:p>
    <w:p>
      <w:pPr>
        <w:pStyle w:val="BodyText"/>
      </w:pPr>
      <w:r>
        <w:t xml:space="preserve">(อาจารย์) เพราะอย่างนี้เราก็คือเผื่อเพื่อนอยากรู้ว่าเขาจะคุยอะไร</w:t>
      </w:r>
    </w:p>
    <w:p>
      <w:pPr>
        <w:pStyle w:val="BodyText"/>
      </w:pPr>
      <w:r>
        <w:t xml:space="preserve">(ล่าม) ได้ยินเสียงล่ามไหมคะ</w:t>
      </w:r>
    </w:p>
    <w:p>
      <w:pPr>
        <w:pStyle w:val="BodyText"/>
      </w:pPr>
      <w:r>
        <w:t xml:space="preserve">(อาจารย์) นักเรียนได้ยินเสียงล่าม</w:t>
      </w:r>
    </w:p>
    <w:p>
      <w:pPr>
        <w:pStyle w:val="BodyText"/>
      </w:pPr>
      <w:r>
        <w:t xml:space="preserve">(ล่าม) เมื่อเช้าทานข้าวเช้าหรือยังคะ</w:t>
      </w:r>
    </w:p>
    <w:p>
      <w:pPr>
        <w:pStyle w:val="BodyText"/>
      </w:pPr>
      <w:r>
        <w:t xml:space="preserve">(อาจารย์) อย่างนี้แล้วล่ามก็จะมาแปลให้นักใช่ ใช่</w:t>
      </w:r>
    </w:p>
    <w:p>
      <w:pPr>
        <w:pStyle w:val="BodyText"/>
      </w:pPr>
      <w:r>
        <w:t xml:space="preserve">(ล่าม) รับทราบค่ะ ก็อยากจะ…</w:t>
      </w:r>
    </w:p>
    <w:p>
      <w:pPr>
        <w:pStyle w:val="BodyText"/>
      </w:pPr>
      <w:r>
        <w:t xml:space="preserve">(อาจารย์) นึกออกไหม เพราะจะได้รู้ว่าเด็กเขาเข้าใจที่เราสอนไหม ว่าเรื่องนี้เขาเข้าใจไหม ว่าเด็กสามารถตามเราทันไหม สมมตินะ แล้วถ้าพี่นิวสลับกลับมาให้เห็นหน้าจอด้วยอย่างนี้ ก็จะถามอุ๋ย อุ๋ยค้น ให้ค้นหัวข้อที่ 3 นะคะ อย่างนี้</w:t>
      </w:r>
    </w:p>
    <w:p>
      <w:pPr>
        <w:pStyle w:val="BodyText"/>
      </w:pPr>
      <w:r>
        <w:t xml:space="preserve">(ล่าม) โอ.เค. ค่ะ เข้าใจค่ะ</w:t>
      </w:r>
    </w:p>
    <w:p>
      <w:pPr>
        <w:pStyle w:val="BodyText"/>
      </w:pPr>
      <w:r>
        <w:t xml:space="preserve">(อาจารย์) ใช่ ๆ เขาจะให้ เขาเรียกว่า "ผู้บกพร่องทางการได้ยินนะคะ ใช่ ไว้สวิตช์นี่ ใช่ เป็นโปรแกรมของเขา เป็นแอปฯ ที่เขาเขียนมารองรับ เพราะตรงนี้ให้ปอยเปิดให้ดูสิว่า ไปเปิดตัวโปรแกรมที่เราให้เด็กเวลาจะเข้าเรียน มันจะมีซอฟต์แวร์ที่เราต้อง… ได้ ๆ เพราะเขาอัดวิดีโอ มันจะอยู่ที่ปอย วิดีโอที่อัดจะไปอยู่เครื่องข้างหลัง เครื่องที่อัดวิดีโอ พี่ล่าม ไม่เป็นอะไรนะคะ เขาคุยเรื่องระบบ ทดสอบระบบให้ดูตอนนี้</w:t>
      </w:r>
    </w:p>
    <w:p>
      <w:pPr>
        <w:pStyle w:val="BodyText"/>
      </w:pPr>
      <w:r>
        <w:t xml:space="preserve">(ล่าม) ถ้าจะให้ล่ามบอกนะคะ</w:t>
      </w:r>
    </w:p>
    <w:p>
      <w:pPr>
        <w:pStyle w:val="BodyText"/>
      </w:pPr>
      <w:r>
        <w:t xml:space="preserve">(อาจารย์) อย่างนี้ค่ะ เราก้จะคุยกับล่ามไปด้วย แต่ทีนี้เพราะเราใช้กับคนปกติ เราก็ตัดตรงส่วนล่ามออก แต่เพิ่มส่วนอาจารย์เข้าไป เพิ่มสวนกล้องอาจารย์เข้าไปแทน นึกออกไหม ถ้าเป็นของเรานะ ถ้าเด็กตาบอดในเครื่อง จะมีโปรแกรมช่วยอ่านหน้าจอ เหมือนอย่างนี้ที่อาจารย์ส่งเข้าไปนี่ เออ แล้วมันขึ้นอย่างนี้ โปรแกรมมันก็จะอ่านให้ เด็กตาบอดก็จะไอ้นี่ เขาก็จะ มันก็จะขึ้นช่วงนี้มาแล้วจะอ่านตามให้ มีรูปมีอะไรมันก็จะอ่านตามให้ ไปดูข้างหลัง แล้วอย่างนี้…</w:t>
      </w:r>
    </w:p>
    <w:p>
      <w:pPr>
        <w:pStyle w:val="BodyText"/>
      </w:pPr>
      <w:r>
        <w:t xml:space="preserve">(อาจารย์) สวัสดีค่ะ</w:t>
      </w:r>
    </w:p>
    <w:p>
      <w:pPr>
        <w:pStyle w:val="BodyText"/>
      </w:pPr>
      <w:r>
        <w:t xml:space="preserve">(อาจารย์) อยากสอบถามพี่ล่ามค่ะ อย่างนี้ค่ะ ถ้าเป็นวิชาที่เฉพาะจริง ๆ อย่างเช่น วิทยาศาสตร์อย่างนี้ค่ะ มีล่ามเยอะไหมคะ</w:t>
      </w:r>
    </w:p>
    <w:p>
      <w:pPr>
        <w:pStyle w:val="BodyText"/>
      </w:pPr>
      <w:r>
        <w:t xml:space="preserve">(ล่าม) ณ ตอนนี้มีล่ามห้องเรียน 2 ท่านค่ะ แล้วก็จะแปลทางด้านนี้ได้ค่ะ // ถ้าเป็นทางวิทยาศาสตร์เฉพาะเลยน่ะค่ะ อย่างเช่น ฟิสิกส์ เคมี อย่างนี้ค่ะ</w:t>
      </w:r>
    </w:p>
    <w:p>
      <w:pPr>
        <w:pStyle w:val="BodyText"/>
      </w:pPr>
      <w:r>
        <w:t xml:space="preserve">(ล่าม) คือ ด้วยความเป็นล่ามต้อง… ไม่ว่าจะเป็นวิชาอะไร ล่ามต้องเอาภาษามือจากอาจารย์มา เพื่อทำภาษามือก่อนค่ะ มาฝึกภาษามือก่อนที่จะแปลให้นักศึกษากันอยู่แล้ว เราต้องทำการบ้านกันก่อน // ขอโทษค่ะ อยากสอบถามค่ะ ถ้าเกิดว่า มีคำศัพท์ไหนไหมคะ ในพจนานุกรม ที่เด็กจะไม่สามารถทราบเลยน่ะค่ะ ล่ามมีวิธีการอย่างไรเพื่อที่จะสื่อสารให้เด็กทราบค่ะ</w:t>
      </w:r>
    </w:p>
    <w:p>
      <w:pPr>
        <w:pStyle w:val="BodyText"/>
      </w:pPr>
      <w:r>
        <w:t xml:space="preserve">(ล่าม) เป็นการสะกดโดยใช้นิ้วมือค่ะ</w:t>
      </w:r>
    </w:p>
    <w:p>
      <w:pPr>
        <w:pStyle w:val="BodyText"/>
      </w:pPr>
      <w:r>
        <w:t xml:space="preserve">(อาจารย์) // เป็นการสะกดคำใช่ไหมคะ</w:t>
      </w:r>
    </w:p>
    <w:p>
      <w:pPr>
        <w:pStyle w:val="BodyText"/>
      </w:pPr>
      <w:r>
        <w:t xml:space="preserve">(อาจารย์) แล้วซินแทคของภาษามือกับที่เด็กเข้าใจ มันสอดคล้องกันไหมคะ ในลักษณะที่เป็นวัยกถ้าเป็นไวยากรณ์ ถ้าอย่างล่ามน่ะค่ะ พอฟังจากคนหูดีมา จากอาจารย์หูดีมาก็จะแปลเป็นไวยกรณ์ของภาษามืออีกทีหนึ่งค่ะ เราจะไม่ได้แปลตกตัวแบบตรงตัวตามคำไวยากรณ์ภาษาไทยน่ะค่ะ</w:t>
      </w:r>
    </w:p>
    <w:p>
      <w:pPr>
        <w:pStyle w:val="BodyText"/>
      </w:pPr>
      <w:r>
        <w:t xml:space="preserve">(อาจารย์) ค่ะ ขอโทษนะคะ แล้วภาษามือตามหลักไวยกรณ์ของราชสุดาฯ เล</w:t>
      </w:r>
    </w:p>
    <w:p>
      <w:pPr>
        <w:pStyle w:val="BodyText"/>
      </w:pPr>
      <w:r>
        <w:t xml:space="preserve">(ล่าม) ใช่ค่ะ</w:t>
      </w:r>
    </w:p>
    <w:p>
      <w:pPr>
        <w:pStyle w:val="BodyText"/>
      </w:pPr>
      <w:r>
        <w:t xml:space="preserve">(อาจารย์) ถ้าเกิดว่าอยากศึกษาจากราชสุดาฯ ค้นหาได้ที่ไหนบ้างคะ</w:t>
      </w:r>
    </w:p>
    <w:p>
      <w:pPr>
        <w:pStyle w:val="BodyText"/>
      </w:pPr>
      <w:r>
        <w:t xml:space="preserve">(ล่าม) ถ้าเป็นไวยากรณ์หรือคะ สำหรับล่ามภาษามือ แนะนำให้เรียนรู้ทางคำศัพท์ก่อนดีกว่าค่ะ ถ้าได้ทางคำศัพท์จากคนหูหนวกบ่อย ๆ เดี๋ยวไวยากรณ์เราจะได้เองค่ะ เราจะติดไวยากรณ์ของคนหูหนวกไปเองน่ะค่ะ ถือว่าเรียนรู้ผ่านประสบการณ์จะง่ายกว่าที่จะมานั่งเรียน ใช่ค่ะ</w:t>
      </w:r>
    </w:p>
    <w:p>
      <w:pPr>
        <w:pStyle w:val="BodyText"/>
      </w:pPr>
      <w:r>
        <w:t xml:space="preserve">(อาจารย์) ขอบคุณมากค่ะ</w:t>
      </w:r>
    </w:p>
    <w:p>
      <w:pPr>
        <w:pStyle w:val="BodyText"/>
      </w:pPr>
      <w:r>
        <w:t xml:space="preserve">(ล่าม) ขอบคุณค่ะ</w:t>
      </w:r>
    </w:p>
    <w:p>
      <w:pPr>
        <w:pStyle w:val="BodyText"/>
      </w:pPr>
      <w:r>
        <w:t xml:space="preserve">(อาจารย์) พี่ล่ามคะ วันนี้ก็ขอขอบคุณพี่ล่าม เรียนแค่นี้ค่ะ</w:t>
      </w:r>
    </w:p>
    <w:p>
      <w:pPr>
        <w:pStyle w:val="BodyText"/>
      </w:pPr>
      <w:r>
        <w:t xml:space="preserve">(ล่าม) ได้ค่ะ ขอบคุณค่ะ</w:t>
      </w:r>
    </w:p>
    <w:p>
      <w:pPr>
        <w:pStyle w:val="BodyText"/>
      </w:pPr>
      <w:r>
        <w:t xml:space="preserve">(อาจารย์) ค่ะ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าธิตการใช้งานระบบระบบการเรียนการสอนทางไกลมหาวิทยาลัยราชภัฏสกลนคร</dc:title>
  <dc:creator/>
  <cp:keywords/>
  <dcterms:created xsi:type="dcterms:W3CDTF">2021-06-18T03:15:35Z</dcterms:created>
  <dcterms:modified xsi:type="dcterms:W3CDTF">2021-06-18T03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8 มิถุนายน 2564 เวลา 09.20 น.</vt:lpwstr>
  </property>
  <property fmtid="{D5CDD505-2E9C-101B-9397-08002B2CF9AE}" pid="3" name="subtitle">
    <vt:lpwstr/>
  </property>
</Properties>
</file>